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850B" w14:textId="3ACB0DCF" w:rsidR="00E81FCF" w:rsidRPr="008627FF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Załącznik 1 do </w:t>
      </w:r>
      <w:r w:rsidR="00EC47A4">
        <w:rPr>
          <w:rFonts w:asciiTheme="minorHAnsi" w:hAnsiTheme="minorHAnsi"/>
          <w:sz w:val="24"/>
        </w:rPr>
        <w:t>procedury rozpoznania rynku</w:t>
      </w:r>
    </w:p>
    <w:p w14:paraId="5157E0CB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57466021" w14:textId="77777777" w:rsidR="00840022" w:rsidRDefault="00840022" w:rsidP="009250F4">
      <w:pPr>
        <w:spacing w:afterLines="0" w:after="0"/>
        <w:jc w:val="center"/>
        <w:rPr>
          <w:rFonts w:asciiTheme="minorHAnsi" w:hAnsiTheme="minorHAnsi" w:cstheme="minorHAnsi"/>
          <w:b/>
          <w:bCs/>
          <w:sz w:val="24"/>
        </w:rPr>
      </w:pPr>
    </w:p>
    <w:p w14:paraId="3357B7DE" w14:textId="20D645F4" w:rsidR="00E81FCF" w:rsidRDefault="00E81FCF" w:rsidP="009250F4">
      <w:pPr>
        <w:spacing w:afterLines="0" w:after="0"/>
        <w:jc w:val="center"/>
        <w:rPr>
          <w:rFonts w:asciiTheme="minorHAnsi" w:hAnsiTheme="minorHAnsi" w:cstheme="minorHAnsi"/>
          <w:b/>
          <w:bCs/>
          <w:sz w:val="24"/>
        </w:rPr>
      </w:pPr>
      <w:r w:rsidRPr="008627FF">
        <w:rPr>
          <w:rFonts w:asciiTheme="minorHAnsi" w:hAnsiTheme="minorHAnsi"/>
          <w:b/>
          <w:sz w:val="24"/>
        </w:rPr>
        <w:t>FORMULARZ OFERTY</w:t>
      </w:r>
    </w:p>
    <w:p w14:paraId="1C7F758A" w14:textId="77777777" w:rsidR="00840022" w:rsidRPr="008627FF" w:rsidRDefault="00840022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</w:p>
    <w:p w14:paraId="47359D9C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w ramach realizowanego projektu pod nazwą „Inkubator Innowacyjności 4.0.” finansowanego ze środków Europejskiego Funduszu Rozwoju Regionalnego w ramach Programu Operacyjny Inteligentny Rozwój 2014-2020 (Działanie 4.4), na podstawie umowy nr MNiSW/2020/329/DIR z dnia 28 września 2020 roku.</w:t>
      </w:r>
    </w:p>
    <w:p w14:paraId="6EEC3AF7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779F1900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2D8F1E32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b/>
          <w:sz w:val="24"/>
        </w:rPr>
        <w:t>Dane Wykonawcy ubiegającego się o udzielenie zamówienia</w:t>
      </w:r>
      <w:r w:rsidRPr="008627FF">
        <w:rPr>
          <w:rFonts w:asciiTheme="minorHAnsi" w:hAnsiTheme="minorHAnsi"/>
          <w:sz w:val="24"/>
        </w:rPr>
        <w:t xml:space="preserve">: </w:t>
      </w:r>
    </w:p>
    <w:p w14:paraId="66862E1E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Imię i nazwisko / Firma ....................................................................................................................</w:t>
      </w:r>
    </w:p>
    <w:p w14:paraId="44A41974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Adres do korespondencji ..................................................................................................................</w:t>
      </w:r>
    </w:p>
    <w:p w14:paraId="667147D6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NIP: ……………………………………..</w:t>
      </w:r>
    </w:p>
    <w:p w14:paraId="22DDCEA3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Telefon ...................................</w:t>
      </w:r>
    </w:p>
    <w:p w14:paraId="324CFA4A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E-mail…………………………………..</w:t>
      </w:r>
    </w:p>
    <w:p w14:paraId="4E2AAFC4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</w:p>
    <w:p w14:paraId="56A5C599" w14:textId="26BE87C5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Nawiązując </w:t>
      </w:r>
      <w:r w:rsidR="00CA7CD2">
        <w:rPr>
          <w:rFonts w:asciiTheme="minorHAnsi" w:hAnsiTheme="minorHAnsi"/>
          <w:sz w:val="24"/>
        </w:rPr>
        <w:t>prowadzonego  rozeznania rynku</w:t>
      </w:r>
      <w:r w:rsidRPr="008627FF">
        <w:rPr>
          <w:rFonts w:asciiTheme="minorHAnsi" w:hAnsiTheme="minorHAnsi"/>
          <w:sz w:val="24"/>
        </w:rPr>
        <w:t xml:space="preserve"> </w:t>
      </w:r>
      <w:r w:rsidR="002C3199">
        <w:rPr>
          <w:rFonts w:asciiTheme="minorHAnsi" w:hAnsiTheme="minorHAnsi"/>
          <w:sz w:val="24"/>
        </w:rPr>
        <w:t xml:space="preserve"> na wyłonienie </w:t>
      </w:r>
      <w:r w:rsidR="00CA7CD2">
        <w:rPr>
          <w:rFonts w:asciiTheme="minorHAnsi" w:hAnsiTheme="minorHAnsi"/>
          <w:sz w:val="24"/>
        </w:rPr>
        <w:t xml:space="preserve">Wykonawcy usługi </w:t>
      </w:r>
      <w:r w:rsidR="00D378A0">
        <w:rPr>
          <w:rFonts w:asciiTheme="minorHAnsi" w:hAnsiTheme="minorHAnsi"/>
          <w:sz w:val="24"/>
        </w:rPr>
        <w:t>dotyczącej a</w:t>
      </w:r>
      <w:r w:rsidR="002868F9" w:rsidRPr="002868F9">
        <w:rPr>
          <w:rFonts w:asciiTheme="minorHAnsi" w:hAnsiTheme="minorHAnsi"/>
          <w:sz w:val="24"/>
        </w:rPr>
        <w:t>naliz</w:t>
      </w:r>
      <w:r w:rsidR="00D378A0">
        <w:rPr>
          <w:rFonts w:asciiTheme="minorHAnsi" w:hAnsiTheme="minorHAnsi"/>
          <w:sz w:val="24"/>
        </w:rPr>
        <w:t>y</w:t>
      </w:r>
      <w:r w:rsidR="002868F9" w:rsidRPr="002868F9">
        <w:rPr>
          <w:rFonts w:asciiTheme="minorHAnsi" w:hAnsiTheme="minorHAnsi"/>
          <w:sz w:val="24"/>
        </w:rPr>
        <w:t xml:space="preserve"> funkcjonalności i użyteczności opracowanej aplikacji mobilnej dla osób uzależnionych od hazardu,</w:t>
      </w:r>
      <w:r w:rsidRPr="008627FF">
        <w:rPr>
          <w:rFonts w:asciiTheme="minorHAnsi" w:hAnsiTheme="minorHAnsi"/>
          <w:sz w:val="24"/>
        </w:rPr>
        <w:t xml:space="preserve"> finansowanej z projektu pod nazwą „Inkubator Innowacyjności 4.0.” </w:t>
      </w:r>
    </w:p>
    <w:p w14:paraId="309A5ECB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2D334DEA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Oferujemy wykonanie całości przedmiotu zamówienia:</w:t>
      </w:r>
    </w:p>
    <w:p w14:paraId="679FF6F1" w14:textId="209C8D17" w:rsidR="00E81FCF" w:rsidRPr="00840022" w:rsidRDefault="00E81FCF" w:rsidP="009250F4">
      <w:pPr>
        <w:spacing w:afterLines="0" w:after="0"/>
        <w:jc w:val="left"/>
        <w:rPr>
          <w:rFonts w:asciiTheme="minorHAnsi" w:hAnsiTheme="minorHAnsi" w:cs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za łączną kwotę netto ……………………………PLN *, plus należny podatek VAT w wysokości …....... * %, co daje kwotę brutto …....................... *  PLN </w:t>
      </w:r>
      <w:r w:rsidR="00840022" w:rsidRPr="00840022">
        <w:rPr>
          <w:rFonts w:asciiTheme="minorHAnsi" w:hAnsiTheme="minorHAnsi" w:cstheme="minorHAnsi"/>
          <w:sz w:val="24"/>
        </w:rPr>
        <w:t xml:space="preserve"> </w:t>
      </w:r>
      <w:r w:rsidRPr="008627FF">
        <w:rPr>
          <w:rFonts w:asciiTheme="minorHAnsi" w:hAnsiTheme="minorHAnsi"/>
          <w:sz w:val="24"/>
        </w:rPr>
        <w:t>(słownie</w:t>
      </w:r>
      <w:r w:rsidRPr="00840022">
        <w:rPr>
          <w:rFonts w:asciiTheme="minorHAnsi" w:hAnsiTheme="minorHAnsi" w:cstheme="minorHAnsi"/>
          <w:sz w:val="24"/>
        </w:rPr>
        <w:t>:</w:t>
      </w:r>
      <w:r w:rsidR="00840022" w:rsidRPr="00840022">
        <w:rPr>
          <w:rFonts w:asciiTheme="minorHAnsi" w:hAnsiTheme="minorHAnsi" w:cstheme="minorHAnsi"/>
          <w:sz w:val="24"/>
        </w:rPr>
        <w:t xml:space="preserve"> </w:t>
      </w:r>
      <w:r w:rsidRPr="00840022">
        <w:rPr>
          <w:rFonts w:asciiTheme="minorHAnsi" w:hAnsiTheme="minorHAnsi" w:cstheme="minorHAnsi"/>
          <w:sz w:val="24"/>
        </w:rPr>
        <w:t xml:space="preserve">………....................................................................... *) </w:t>
      </w:r>
    </w:p>
    <w:p w14:paraId="6E633839" w14:textId="77777777" w:rsidR="00840022" w:rsidRPr="008627FF" w:rsidRDefault="00840022" w:rsidP="009250F4">
      <w:pPr>
        <w:spacing w:afterLines="0" w:after="0"/>
        <w:jc w:val="left"/>
        <w:rPr>
          <w:rFonts w:asciiTheme="minorHAnsi" w:hAnsiTheme="minorHAnsi"/>
          <w:sz w:val="24"/>
        </w:rPr>
      </w:pPr>
    </w:p>
    <w:p w14:paraId="448B5809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</w:p>
    <w:p w14:paraId="30BD37FF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Osoba dedykowana do realizacji zamówienia:</w:t>
      </w:r>
    </w:p>
    <w:p w14:paraId="661A0C99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22E6D606" w14:textId="6DA1764A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………………………………………………………………………………</w:t>
      </w:r>
    </w:p>
    <w:p w14:paraId="08D0188D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324A898D" w14:textId="77777777" w:rsidR="00E81FCF" w:rsidRPr="000E20A3" w:rsidRDefault="00E81FCF" w:rsidP="009250F4">
      <w:pPr>
        <w:spacing w:afterLines="0" w:after="0"/>
        <w:rPr>
          <w:rFonts w:asciiTheme="minorHAnsi" w:hAnsiTheme="minorHAnsi"/>
          <w:b/>
          <w:sz w:val="24"/>
          <w:u w:val="single"/>
        </w:rPr>
      </w:pPr>
      <w:r w:rsidRPr="000E20A3">
        <w:rPr>
          <w:rFonts w:asciiTheme="minorHAnsi" w:hAnsiTheme="minorHAnsi"/>
          <w:b/>
          <w:sz w:val="24"/>
          <w:u w:val="single"/>
        </w:rPr>
        <w:t xml:space="preserve">Oświadczam że: </w:t>
      </w:r>
    </w:p>
    <w:p w14:paraId="3D3CCD02" w14:textId="245FCEB3" w:rsidR="00E81FCF" w:rsidRPr="00840022" w:rsidRDefault="00E81FCF" w:rsidP="006F3BFE">
      <w:pPr>
        <w:pStyle w:val="Akapitzlist"/>
        <w:numPr>
          <w:ilvl w:val="0"/>
          <w:numId w:val="19"/>
        </w:numPr>
        <w:jc w:val="both"/>
        <w:rPr>
          <w:rFonts w:asciiTheme="minorHAnsi" w:hAnsiTheme="minorHAnsi" w:cstheme="minorHAnsi"/>
        </w:rPr>
      </w:pPr>
      <w:r w:rsidRPr="00840022">
        <w:rPr>
          <w:rFonts w:asciiTheme="minorHAnsi" w:hAnsiTheme="minorHAnsi" w:cstheme="minorHAnsi"/>
        </w:rPr>
        <w:t>Wartość oferty uwzględnia wszystkie koszty związane z wykonaniem zamówienia, w tym koszty związane z jego dostarczeniem i przeniesieniem majątkowych praw autorskich, jak również prawa do uzyskania patentu na wynalazki, prawa ochronne na wzory użytkowe i prawa z rejestracji wzorów przemysłowych, prawa majątkowe do projektów budowy uzyskania patentu na wynalazki, prawa ochronne na wzory użytkowe i prawa z rejestracji wzorów przemysłowych, prawa majątkowe do projektów budowy prototypów oraz systemu opomiarowania i gromadzenia danych.</w:t>
      </w:r>
    </w:p>
    <w:p w14:paraId="62809410" w14:textId="1CB8290E" w:rsidR="006F3BFE" w:rsidRPr="00E17594" w:rsidRDefault="00751D0B" w:rsidP="00E17594">
      <w:pPr>
        <w:pStyle w:val="Akapitzlist"/>
        <w:numPr>
          <w:ilvl w:val="0"/>
          <w:numId w:val="19"/>
        </w:numPr>
        <w:spacing w:after="12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lastRenderedPageBreak/>
        <w:t>W</w:t>
      </w:r>
      <w:r w:rsidR="00E17594" w:rsidRPr="000B2013">
        <w:rPr>
          <w:rFonts w:ascii="Calibri" w:eastAsia="Calibri" w:hAnsi="Calibri" w:cs="Calibri"/>
        </w:rPr>
        <w:t xml:space="preserve"> okresie ostatnich dwóch lat przed upływem terminu składania ofert o udzielenie zamówienia, a jeżeli okres prowadzenia działalności jest krótszy - w tym okresie, realizował co najmniej jeden projekt badawczy lub usługę w zakresie profilaktyki lub/i leczenia uzależnień</w:t>
      </w:r>
    </w:p>
    <w:p w14:paraId="706655A6" w14:textId="77777777" w:rsidR="006F3BFE" w:rsidRPr="006F3BFE" w:rsidRDefault="00E81FCF" w:rsidP="006F3BFE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libri" w:eastAsia="Calibri" w:hAnsi="Calibri" w:cs="Calibri"/>
        </w:rPr>
      </w:pPr>
      <w:r w:rsidRPr="006F3BFE">
        <w:rPr>
          <w:rFonts w:asciiTheme="minorHAnsi" w:hAnsiTheme="minorHAnsi" w:cstheme="minorHAnsi"/>
        </w:rPr>
        <w:t>W przypadku przyznania zamówienia - zobowiązuję się do zawarcia Umowy w miejscu i terminie wyznaczonym przez Zamawiającego.</w:t>
      </w:r>
    </w:p>
    <w:p w14:paraId="49484F80" w14:textId="202E4DAF" w:rsidR="00E81FCF" w:rsidRPr="006F3BFE" w:rsidRDefault="00E81FCF" w:rsidP="006F3BFE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libri" w:eastAsia="Calibri" w:hAnsi="Calibri" w:cs="Calibri"/>
        </w:rPr>
      </w:pPr>
      <w:r w:rsidRPr="006F3BFE">
        <w:rPr>
          <w:rFonts w:asciiTheme="minorHAnsi" w:hAnsiTheme="minorHAnsi" w:cstheme="minorHAnsi"/>
        </w:rPr>
        <w:t>Osobą upoważnioną do kontaktów z Zamawiającym w zakresie złożonej oferty oraz w sprawach dotyczących ewentualnej realizacji Umowy jest: ……….…………………….., e-mail: ………………………., tel.: ……………..…….. (można wypełnić fakultatywnie).</w:t>
      </w:r>
    </w:p>
    <w:p w14:paraId="761EB6EA" w14:textId="77777777" w:rsidR="00E81FCF" w:rsidRPr="008627FF" w:rsidRDefault="00E81FCF" w:rsidP="006F3BFE">
      <w:pPr>
        <w:spacing w:afterLines="0" w:after="0"/>
        <w:rPr>
          <w:rFonts w:asciiTheme="minorHAnsi" w:hAnsiTheme="minorHAnsi"/>
          <w:sz w:val="24"/>
        </w:rPr>
      </w:pPr>
    </w:p>
    <w:p w14:paraId="135C31E9" w14:textId="77777777" w:rsidR="00E81FCF" w:rsidRPr="008627FF" w:rsidRDefault="00E81FCF" w:rsidP="006F3BFE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Uprzedzony/a o odpowiedzialności za złożenie nieprawdziwego oświadczenia lub zatajenie prawdy, niniejszym oświadczam, że ww. dane są zgodne z prawdą.</w:t>
      </w:r>
    </w:p>
    <w:p w14:paraId="52F377B5" w14:textId="77777777" w:rsidR="00E81FCF" w:rsidRPr="008627FF" w:rsidRDefault="00E81FCF" w:rsidP="006F3BFE">
      <w:pPr>
        <w:spacing w:afterLines="0" w:after="0"/>
        <w:rPr>
          <w:rFonts w:asciiTheme="minorHAnsi" w:hAnsiTheme="minorHAnsi"/>
          <w:sz w:val="24"/>
        </w:rPr>
      </w:pPr>
    </w:p>
    <w:p w14:paraId="1159E235" w14:textId="77777777" w:rsidR="00B2180A" w:rsidRDefault="00B2180A" w:rsidP="006F3BFE">
      <w:pPr>
        <w:spacing w:afterLines="0" w:after="0"/>
        <w:rPr>
          <w:rFonts w:asciiTheme="minorHAnsi" w:hAnsiTheme="minorHAnsi"/>
          <w:sz w:val="24"/>
        </w:rPr>
      </w:pPr>
    </w:p>
    <w:p w14:paraId="2200693A" w14:textId="77777777" w:rsidR="00B2180A" w:rsidRDefault="00B2180A" w:rsidP="006F3BFE">
      <w:pPr>
        <w:spacing w:afterLines="0" w:after="0"/>
        <w:rPr>
          <w:rFonts w:asciiTheme="minorHAnsi" w:hAnsiTheme="minorHAnsi"/>
          <w:sz w:val="24"/>
        </w:rPr>
      </w:pPr>
    </w:p>
    <w:p w14:paraId="61444035" w14:textId="64A4D15A" w:rsidR="00E81FCF" w:rsidRDefault="00E81FCF" w:rsidP="006F3BFE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Wyrażam zgodę na przetwarzanie moich danych osobowych, w zakresie określonym w zapytaniu ofertowym, w celu przeprowadzenia zapytania ofertowego na potrzeby realizacji projektu pod nazwą „Inkubator Innowacyjności 4.0.”, zgodnie z Rozporządzeniem Parlamentu Europejskiego i Rady (UE) 2016/679 z dnia 27 kwietnia 2016 oraz zgodnie z klauzulą informacyjną dołączoną do mojej zgody (dotyczy Wykonawcy będącego osobą fizyczną, nieprowadzącą działalności gospodarczej lub będącego osobą fizyczną prowadzącą działalność gospodarczą i wykonującą zamówienie osobiście).</w:t>
      </w:r>
    </w:p>
    <w:p w14:paraId="38DECF4B" w14:textId="77777777" w:rsidR="00A423A8" w:rsidRDefault="00A423A8" w:rsidP="006F3BFE">
      <w:pPr>
        <w:spacing w:afterLines="0" w:after="0"/>
        <w:rPr>
          <w:rFonts w:asciiTheme="minorHAnsi" w:hAnsiTheme="minorHAnsi"/>
          <w:sz w:val="24"/>
        </w:rPr>
      </w:pPr>
    </w:p>
    <w:p w14:paraId="65857175" w14:textId="77777777" w:rsidR="00A423A8" w:rsidRPr="002366F3" w:rsidRDefault="00A423A8" w:rsidP="006F3BFE">
      <w:pPr>
        <w:spacing w:afterLines="0" w:after="0"/>
        <w:contextualSpacing/>
        <w:jc w:val="right"/>
        <w:rPr>
          <w:rFonts w:asciiTheme="minorHAnsi" w:eastAsia="Arial Unicode MS" w:hAnsiTheme="minorHAnsi" w:cstheme="minorHAnsi"/>
        </w:rPr>
      </w:pPr>
      <w:r w:rsidRPr="002366F3">
        <w:rPr>
          <w:rFonts w:asciiTheme="minorHAnsi" w:eastAsia="Arial Unicode MS" w:hAnsiTheme="minorHAnsi" w:cstheme="minorHAnsi"/>
        </w:rPr>
        <w:t>….…………………..…………………………………..</w:t>
      </w:r>
    </w:p>
    <w:p w14:paraId="4B5E7BC8" w14:textId="77777777" w:rsidR="00A423A8" w:rsidRPr="002366F3" w:rsidRDefault="00A423A8" w:rsidP="006F3BFE">
      <w:pPr>
        <w:spacing w:afterLines="0" w:after="0"/>
        <w:jc w:val="right"/>
        <w:rPr>
          <w:rFonts w:asciiTheme="minorHAnsi" w:eastAsia="Arial Unicode MS" w:hAnsiTheme="minorHAnsi" w:cstheme="minorHAnsi"/>
        </w:rPr>
      </w:pPr>
      <w:r w:rsidRPr="002366F3">
        <w:rPr>
          <w:rFonts w:asciiTheme="minorHAnsi" w:eastAsia="Arial Unicode MS" w:hAnsiTheme="minorHAnsi" w:cstheme="minorHAnsi"/>
        </w:rPr>
        <w:t>Miejsce, data i pieczęć oraz podpis osoby uprawnionej do</w:t>
      </w:r>
    </w:p>
    <w:p w14:paraId="02BF7F2D" w14:textId="77777777" w:rsidR="00A423A8" w:rsidRPr="002366F3" w:rsidRDefault="00A423A8" w:rsidP="006F3BFE">
      <w:pPr>
        <w:pStyle w:val="Tekstpodstawowy"/>
        <w:spacing w:afterLines="0" w:after="0"/>
        <w:ind w:left="540"/>
        <w:jc w:val="right"/>
        <w:rPr>
          <w:rFonts w:asciiTheme="minorHAnsi" w:hAnsiTheme="minorHAnsi" w:cstheme="minorHAnsi"/>
          <w:b/>
          <w:szCs w:val="22"/>
        </w:rPr>
        <w:sectPr w:rsidR="00A423A8" w:rsidRPr="002366F3" w:rsidSect="003F4A2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pos w:val="beneathText"/>
          </w:footnotePr>
          <w:type w:val="continuous"/>
          <w:pgSz w:w="11905" w:h="16837"/>
          <w:pgMar w:top="1418" w:right="1418" w:bottom="1418" w:left="1418" w:header="573" w:footer="369" w:gutter="0"/>
          <w:cols w:space="708"/>
          <w:docGrid w:linePitch="360"/>
        </w:sectPr>
      </w:pPr>
      <w:r w:rsidRPr="002366F3">
        <w:rPr>
          <w:rFonts w:asciiTheme="minorHAnsi" w:eastAsia="Arial Unicode MS" w:hAnsiTheme="minorHAnsi" w:cstheme="minorHAnsi"/>
          <w:szCs w:val="22"/>
        </w:rPr>
        <w:t>składania oświadczeń woli w imieniu Wykonawcy</w:t>
      </w:r>
    </w:p>
    <w:p w14:paraId="56C34570" w14:textId="77777777" w:rsidR="00A423A8" w:rsidRPr="008627FF" w:rsidRDefault="00A423A8" w:rsidP="009250F4">
      <w:pPr>
        <w:spacing w:afterLines="0" w:after="0"/>
        <w:rPr>
          <w:rFonts w:asciiTheme="minorHAnsi" w:hAnsiTheme="minorHAnsi"/>
          <w:sz w:val="24"/>
        </w:rPr>
      </w:pPr>
    </w:p>
    <w:p w14:paraId="126008D9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0A463470" w14:textId="0356C9BC" w:rsidR="00B82948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0E20A3">
        <w:rPr>
          <w:rFonts w:asciiTheme="minorHAnsi" w:hAnsiTheme="minorHAnsi"/>
          <w:b/>
          <w:sz w:val="24"/>
          <w:u w:val="single"/>
        </w:rPr>
        <w:t>Do</w:t>
      </w:r>
      <w:r w:rsidR="003A6C82">
        <w:rPr>
          <w:rFonts w:asciiTheme="minorHAnsi" w:hAnsiTheme="minorHAnsi"/>
          <w:b/>
          <w:sz w:val="24"/>
          <w:u w:val="single"/>
        </w:rPr>
        <w:t xml:space="preserve"> formularza</w:t>
      </w:r>
      <w:r w:rsidRPr="000E20A3">
        <w:rPr>
          <w:rFonts w:asciiTheme="minorHAnsi" w:hAnsiTheme="minorHAnsi"/>
          <w:b/>
          <w:sz w:val="24"/>
          <w:u w:val="single"/>
        </w:rPr>
        <w:t xml:space="preserve"> oferty załączam następujące dokumenty</w:t>
      </w:r>
      <w:r w:rsidRPr="008627FF">
        <w:rPr>
          <w:rFonts w:asciiTheme="minorHAnsi" w:hAnsiTheme="minorHAnsi"/>
          <w:sz w:val="24"/>
        </w:rPr>
        <w:t>:</w:t>
      </w:r>
    </w:p>
    <w:p w14:paraId="3385DCFB" w14:textId="77777777" w:rsidR="000C72E5" w:rsidRPr="008627FF" w:rsidRDefault="000C72E5" w:rsidP="009250F4">
      <w:pPr>
        <w:spacing w:afterLines="0" w:after="0"/>
        <w:rPr>
          <w:rFonts w:asciiTheme="minorHAnsi" w:hAnsiTheme="minorHAnsi"/>
          <w:sz w:val="24"/>
        </w:rPr>
      </w:pPr>
    </w:p>
    <w:p w14:paraId="4AAC5F48" w14:textId="051AB1BB" w:rsidR="000C72E5" w:rsidRPr="00DB75F1" w:rsidRDefault="004D4050" w:rsidP="000C72E5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ane o</w:t>
      </w:r>
      <w:r w:rsidR="000C72E5">
        <w:rPr>
          <w:rFonts w:asciiTheme="minorHAnsi" w:hAnsiTheme="minorHAnsi" w:cstheme="minorHAnsi"/>
        </w:rPr>
        <w:t>świadczenie</w:t>
      </w:r>
      <w:r w:rsidR="000C72E5" w:rsidRPr="000C72E5">
        <w:rPr>
          <w:rFonts w:asciiTheme="minorHAnsi" w:hAnsiTheme="minorHAnsi" w:cstheme="minorHAnsi"/>
        </w:rPr>
        <w:t xml:space="preserve"> wykonawcy</w:t>
      </w:r>
      <w:r w:rsidR="000C72E5">
        <w:rPr>
          <w:rFonts w:asciiTheme="minorHAnsi" w:hAnsiTheme="minorHAnsi" w:cstheme="minorHAnsi"/>
        </w:rPr>
        <w:t xml:space="preserve"> w</w:t>
      </w:r>
      <w:r w:rsidR="000C72E5" w:rsidRPr="00DB75F1">
        <w:rPr>
          <w:rFonts w:asciiTheme="minorHAnsi" w:hAnsiTheme="minorHAnsi" w:cstheme="minorHAnsi"/>
        </w:rPr>
        <w:t xml:space="preserve"> zakresie wypełnienia obowiązków informacyjnych przewidzianych</w:t>
      </w:r>
      <w:r w:rsidR="000C72E5">
        <w:rPr>
          <w:rFonts w:asciiTheme="minorHAnsi" w:hAnsiTheme="minorHAnsi" w:cstheme="minorHAnsi"/>
        </w:rPr>
        <w:t xml:space="preserve"> w</w:t>
      </w:r>
      <w:r w:rsidR="000C72E5" w:rsidRPr="00DB75F1">
        <w:rPr>
          <w:rFonts w:asciiTheme="minorHAnsi" w:hAnsiTheme="minorHAnsi" w:cstheme="minorHAnsi"/>
        </w:rPr>
        <w:t xml:space="preserve"> art. 13 lub art. 14 rodo</w:t>
      </w:r>
      <w:r w:rsidR="000C72E5">
        <w:rPr>
          <w:rFonts w:asciiTheme="minorHAnsi" w:hAnsiTheme="minorHAnsi" w:cstheme="minorHAnsi"/>
        </w:rPr>
        <w:t xml:space="preserve"> (jeśli dotyczy)</w:t>
      </w:r>
      <w:r w:rsidR="001E25D6">
        <w:rPr>
          <w:rFonts w:asciiTheme="minorHAnsi" w:hAnsiTheme="minorHAnsi" w:cstheme="minorHAnsi"/>
        </w:rPr>
        <w:t xml:space="preserve"> </w:t>
      </w:r>
      <w:r w:rsidR="004231B4">
        <w:rPr>
          <w:rFonts w:asciiTheme="minorHAnsi" w:hAnsiTheme="minorHAnsi" w:cstheme="minorHAnsi"/>
        </w:rPr>
        <w:t xml:space="preserve"> - </w:t>
      </w:r>
      <w:r w:rsidR="001E25D6">
        <w:rPr>
          <w:rFonts w:asciiTheme="minorHAnsi" w:hAnsiTheme="minorHAnsi" w:cstheme="minorHAnsi"/>
        </w:rPr>
        <w:t>Załącznik nr 1 do formularza oferty</w:t>
      </w:r>
    </w:p>
    <w:p w14:paraId="27EC332E" w14:textId="6E9A5B0A" w:rsidR="007472B1" w:rsidRPr="00377AB1" w:rsidRDefault="00B2180A" w:rsidP="00D275B4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 w:rsidRPr="00377AB1">
        <w:rPr>
          <w:rFonts w:asciiTheme="minorHAnsi" w:hAnsiTheme="minorHAnsi" w:cstheme="minorHAnsi"/>
        </w:rPr>
        <w:t>Podpisaną k</w:t>
      </w:r>
      <w:r w:rsidR="007472B1" w:rsidRPr="00377AB1">
        <w:rPr>
          <w:rFonts w:asciiTheme="minorHAnsi" w:hAnsiTheme="minorHAnsi" w:cstheme="minorHAnsi"/>
        </w:rPr>
        <w:t>lauzulę informacyjną</w:t>
      </w:r>
      <w:r w:rsidR="00256D16" w:rsidRPr="00377AB1">
        <w:rPr>
          <w:rFonts w:asciiTheme="minorHAnsi" w:hAnsiTheme="minorHAnsi" w:cstheme="minorHAnsi"/>
        </w:rPr>
        <w:t xml:space="preserve"> </w:t>
      </w:r>
    </w:p>
    <w:p w14:paraId="0A281AEB" w14:textId="18FF022D" w:rsidR="00CB487F" w:rsidRPr="00CB487F" w:rsidRDefault="004D4050" w:rsidP="00CB487F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ane o</w:t>
      </w:r>
      <w:r w:rsidR="00CB487F" w:rsidRPr="00CB487F">
        <w:rPr>
          <w:rFonts w:asciiTheme="minorHAnsi" w:hAnsiTheme="minorHAnsi" w:cstheme="minorHAnsi"/>
        </w:rPr>
        <w:t>świadczenie w zakresie braku powiązań osobowych i kapitałowych</w:t>
      </w:r>
      <w:r w:rsidR="004231B4">
        <w:rPr>
          <w:rFonts w:asciiTheme="minorHAnsi" w:hAnsiTheme="minorHAnsi" w:cstheme="minorHAnsi"/>
        </w:rPr>
        <w:t xml:space="preserve"> </w:t>
      </w:r>
    </w:p>
    <w:p w14:paraId="3F9D4F0F" w14:textId="4AC81588" w:rsidR="00CB487F" w:rsidRPr="00CB487F" w:rsidRDefault="00CF7D33" w:rsidP="00CB487F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ane o</w:t>
      </w:r>
      <w:r w:rsidR="00CB487F" w:rsidRPr="00CB487F">
        <w:rPr>
          <w:rFonts w:asciiTheme="minorHAnsi" w:hAnsiTheme="minorHAnsi" w:cstheme="minorHAnsi"/>
        </w:rPr>
        <w:t>świadczenie w zakresie przeciwdziałania wspieraniu agresji na Ukrainę</w:t>
      </w:r>
    </w:p>
    <w:p w14:paraId="0EC5C2C6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1DFFDB17" w14:textId="77777777" w:rsidR="00E81FCF" w:rsidRPr="008627FF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B84BF51" w14:textId="77777777" w:rsidR="00E81FCF" w:rsidRPr="008627FF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….…………………..…………………………………..</w:t>
      </w:r>
    </w:p>
    <w:p w14:paraId="42B9C76F" w14:textId="70DFC0B0" w:rsidR="0095658C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Miejsce, data i podpis Wykonawcy</w:t>
      </w:r>
      <w:bookmarkStart w:id="0" w:name="_heading=h.gjdgxs" w:colFirst="0" w:colLast="0"/>
      <w:bookmarkEnd w:id="0"/>
    </w:p>
    <w:p w14:paraId="01FEC8C3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6A126FF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608BDDE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F179A62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78A8DA6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968F04B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9D76907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7E50E14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959FB9E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C16BAE1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F0C4BD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5C550FD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C0DF5E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B45CA6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F71ABAC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6D3EDC7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B55D4B7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6CE602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64A77D4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1E3CF71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B99EA34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ABACA06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AE508D8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F9116F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C29F889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5978525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6FE2490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C83F05F" w14:textId="77777777" w:rsidR="002F6D5A" w:rsidRDefault="002F6D5A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27039B9" w14:textId="77777777" w:rsidR="002F6D5A" w:rsidRDefault="002F6D5A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BF4CD55" w14:textId="77777777" w:rsidR="002F6D5A" w:rsidRDefault="002F6D5A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E91A809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8BF0A2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38DF123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82B1D33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71569E1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8C9E6F2" w14:textId="69B8F17E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Załącznik nr 1 do </w:t>
      </w:r>
      <w:r w:rsidR="003A6C82">
        <w:rPr>
          <w:rFonts w:asciiTheme="minorHAnsi" w:hAnsiTheme="minorHAnsi"/>
          <w:sz w:val="24"/>
        </w:rPr>
        <w:t xml:space="preserve">formularza </w:t>
      </w:r>
      <w:r w:rsidRPr="00E435D8">
        <w:rPr>
          <w:rFonts w:asciiTheme="minorHAnsi" w:hAnsiTheme="minorHAnsi"/>
          <w:sz w:val="24"/>
        </w:rPr>
        <w:t xml:space="preserve">oferty – </w:t>
      </w:r>
      <w:r w:rsidRPr="002F6D5A">
        <w:rPr>
          <w:rFonts w:asciiTheme="minorHAnsi" w:hAnsiTheme="minorHAnsi"/>
          <w:i/>
          <w:iCs/>
          <w:sz w:val="24"/>
        </w:rPr>
        <w:t>jeśli dotyczy</w:t>
      </w:r>
    </w:p>
    <w:p w14:paraId="64ADA8C1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EE59C92" w14:textId="77777777" w:rsidR="004231B4" w:rsidRDefault="00E435D8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(Wykonawca/Pieczęć firmowa Wykonawcy)             </w:t>
      </w:r>
    </w:p>
    <w:p w14:paraId="752FE1F5" w14:textId="192B5842" w:rsidR="00E435D8" w:rsidRPr="00E435D8" w:rsidRDefault="00E435D8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            </w:t>
      </w:r>
    </w:p>
    <w:p w14:paraId="48FC58C8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E6D656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b/>
          <w:sz w:val="24"/>
        </w:rPr>
      </w:pPr>
    </w:p>
    <w:p w14:paraId="19B96761" w14:textId="77777777" w:rsidR="00E435D8" w:rsidRPr="00E435D8" w:rsidRDefault="00E435D8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OŚWIADCZENIE WYKONAWCY</w:t>
      </w:r>
    </w:p>
    <w:p w14:paraId="78BFA84F" w14:textId="77777777" w:rsidR="00E435D8" w:rsidRPr="00E435D8" w:rsidRDefault="00E435D8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W ZAKRESIE WYPEŁNIENIA OBOWIĄZKÓW INFORMACYJNYCH PRZEWIDZIANYCH</w:t>
      </w:r>
    </w:p>
    <w:p w14:paraId="6BA8E81E" w14:textId="77777777" w:rsidR="00E435D8" w:rsidRPr="00E435D8" w:rsidRDefault="00E435D8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W ART. 13 LUB ART. 14 RODO</w:t>
      </w:r>
    </w:p>
    <w:p w14:paraId="49DDA5D5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b/>
          <w:sz w:val="24"/>
        </w:rPr>
      </w:pPr>
    </w:p>
    <w:p w14:paraId="572FBB9D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5D3D4AB4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67BEF9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Miejscowość …............................................... dnia …....................................... r.</w:t>
      </w:r>
    </w:p>
    <w:p w14:paraId="0E16194C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0D52CFD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2B981E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…………………………………………………………………………….</w:t>
      </w:r>
    </w:p>
    <w:p w14:paraId="5C775ED6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(pieczęć i podpis osoby/ób uprawnionej/ych do składania oświadczeń woli w imieniu Wykonawcy) </w:t>
      </w:r>
    </w:p>
    <w:p w14:paraId="6A7E15F6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 xml:space="preserve"> </w:t>
      </w:r>
    </w:p>
    <w:p w14:paraId="4C7A0A2D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668E46C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F21543C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6D17D8A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15A7540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8E8BF1A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C7F9348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5FC78A5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166FB39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2A48DA8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623460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E769297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B2F5330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C434F93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7092390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EA6B89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393EEEA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AFA5262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3F679D4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4D956CE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68C1BBA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39D6B8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18F560" w14:textId="6FF52B9C" w:rsidR="007813A7" w:rsidRPr="007813A7" w:rsidRDefault="007813A7" w:rsidP="001E25D6">
      <w:pPr>
        <w:spacing w:afterLines="0" w:after="0"/>
        <w:rPr>
          <w:rFonts w:asciiTheme="minorHAnsi" w:hAnsiTheme="minorHAnsi"/>
          <w:sz w:val="24"/>
        </w:rPr>
      </w:pPr>
    </w:p>
    <w:sectPr w:rsidR="007813A7" w:rsidRPr="007813A7" w:rsidSect="003F4A2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077" w:bottom="1440" w:left="107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D570A" w14:textId="77777777" w:rsidR="006B51E9" w:rsidRDefault="006B51E9" w:rsidP="00581B6A">
      <w:pPr>
        <w:spacing w:after="120"/>
      </w:pPr>
      <w:r>
        <w:separator/>
      </w:r>
    </w:p>
  </w:endnote>
  <w:endnote w:type="continuationSeparator" w:id="0">
    <w:p w14:paraId="3FD266F2" w14:textId="77777777" w:rsidR="006B51E9" w:rsidRDefault="006B51E9" w:rsidP="00581B6A">
      <w:pPr>
        <w:spacing w:after="120"/>
      </w:pPr>
      <w:r>
        <w:continuationSeparator/>
      </w:r>
    </w:p>
  </w:endnote>
  <w:endnote w:type="continuationNotice" w:id="1">
    <w:p w14:paraId="528FF41F" w14:textId="77777777" w:rsidR="006B51E9" w:rsidRDefault="006B51E9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89645" w14:textId="77777777" w:rsidR="001E1CAB" w:rsidRDefault="001E1CAB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04462" w14:textId="4CDBCCE6" w:rsidR="001E1CAB" w:rsidRDefault="008F10EC">
    <w:pPr>
      <w:pStyle w:val="Stopka"/>
      <w:spacing w:after="12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7A3BB811" wp14:editId="5C4031FD">
          <wp:simplePos x="0" y="0"/>
          <wp:positionH relativeFrom="margin">
            <wp:align>center</wp:align>
          </wp:positionH>
          <wp:positionV relativeFrom="paragraph">
            <wp:posOffset>-294005</wp:posOffset>
          </wp:positionV>
          <wp:extent cx="6504940" cy="756285"/>
          <wp:effectExtent l="0" t="0" r="0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494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F3399" w14:textId="77777777" w:rsidR="001E1CAB" w:rsidRDefault="001E1CAB">
    <w:pPr>
      <w:pStyle w:val="Stopka"/>
      <w:spacing w:after="1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6C024F10" w:rsidR="00207224" w:rsidRDefault="00327D3A" w:rsidP="00207224">
    <w:pPr>
      <w:pStyle w:val="Nagwek"/>
      <w:spacing w:after="120"/>
      <w:ind w:right="-326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FA00490" wp14:editId="2BA5A970">
              <wp:simplePos x="0" y="0"/>
              <wp:positionH relativeFrom="column">
                <wp:posOffset>-120015</wp:posOffset>
              </wp:positionH>
              <wp:positionV relativeFrom="paragraph">
                <wp:posOffset>41910</wp:posOffset>
              </wp:positionV>
              <wp:extent cx="6546850" cy="739140"/>
              <wp:effectExtent l="0" t="0" r="6350" b="3810"/>
              <wp:wrapNone/>
              <wp:docPr id="6" name="Grupa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46850" cy="739140"/>
                        <a:chOff x="0" y="0"/>
                        <a:chExt cx="6546850" cy="739140"/>
                      </a:xfrm>
                    </wpg:grpSpPr>
                    <pic:pic xmlns:pic="http://schemas.openxmlformats.org/drawingml/2006/picture">
                      <pic:nvPicPr>
                        <pic:cNvPr id="68" name="Obraz 6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02480" y="60960"/>
                          <a:ext cx="1944370" cy="6311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g:grpSp>
                      <wpg:cNvPr id="5" name="Grupa 5"/>
                      <wpg:cNvGrpSpPr/>
                      <wpg:grpSpPr>
                        <a:xfrm>
                          <a:off x="0" y="0"/>
                          <a:ext cx="4167505" cy="739140"/>
                          <a:chOff x="0" y="0"/>
                          <a:chExt cx="4167505" cy="739140"/>
                        </a:xfrm>
                      </wpg:grpSpPr>
                      <pic:pic xmlns:pic="http://schemas.openxmlformats.org/drawingml/2006/picture">
                        <pic:nvPicPr>
                          <pic:cNvPr id="66" name="Obraz 66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410" cy="739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9" name="Obraz 69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63140" y="38100"/>
                            <a:ext cx="1904365" cy="635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24D37C87" id="Grupa 6" o:spid="_x0000_s1026" style="position:absolute;margin-left:-9.45pt;margin-top:3.3pt;width:515.5pt;height:58.2pt;z-index:-251653120" coordsize="65468,73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Dw/eHBh&#10;Y2tldCBlbmQ9InciPz7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OQWRvYmUAZEAAAAAB&#10;/9sAhAABAQEBAQEBAQEBAQEBAQEBAQEBAQEBAQEBAQEBAgEBAQEBAQICAgICAgICAgICAgICAwMD&#10;AwMDAwMDAwMDAwMDAQEBAQEBAQIBAQIDAgICAwMDAwMDAwMDAwMDAwMDAwMDAwMDAwMDAwMDAwMD&#10;AwMDAwMDAwMDAwMDAwMDAwMDAwP/wAARCAHYBacDAREAAhEBAxEB/90ABAC1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0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f/9L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//09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//U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f/9X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//1t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//X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f/9D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//&#10;0d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//S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Jje3/Hmbu/8NjP/APuql9q9v/3Pg/5qJ/x4dMXP+40n+lb/AAHr41Pvul1z4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Jje3/Hmbu/8NjP/APuql9q9v/3Pg/5qJ/x4dMXP+40n+lb/AAHr41Pv&#10;ul1z4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6/f&#10;xK/7JV+M3/ivvTP/AL7jG++I/On/ACuO7f8APZdf9X36z52L/kh2f/NCH/q2vRgvYa6Neve/de69&#10;7917r3v3Xuve/de697917r3v3Xuve/de697917r3v3Xuve/de6//0t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6/f&#10;xK/7JV+M3/ivvTP/AL7jG++I/On/ACuO7f8APZdf9X36z52L/kh2f/NCH/q2vRgvYa6Neve/de69&#10;7917r3v3Xuve/de697917r3v3Xuve/de697917r3v3Xuve/de6//1t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//&#10;0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//R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f/9L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//09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//U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f/9X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//1t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//X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f/9D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//0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L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LAAAAAEAAgEsAAAAAQACOEJJ&#10;TQQmAAAAAAAOAAAAAAAAAAAAAD+AAAA4QklNA/IAAAAAAAoAAP///////wAAOEJJTQQNAAAAAAAE&#10;AAAAW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PD94cGFja2V0IGVuZD0idyI/Pv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/9D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/9H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/9L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/9P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/9T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/9X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/9b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/9f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/9D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L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/9P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/9T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X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/9b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f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//R3+Pfuvde9+691737r3Xvfuvde9+691737r3Xvfuvde9+691737r3Xvfuvde9&#10;+691737r3Xvfuvde9+691737r3Xvfuvde9+690QT4E/9zof+L9/Iv/5D+3JPw/YOqr5/b0fv231b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ognzM/5mv8ABf8A8Wdxn/vN1Xu6cG+z&#10;qjcR9vR+/dOr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//S3+Pfuvde9+691737r3Xvfuvde9+691737r3Xvfuvde9+6917&#10;37r3Xvfuvde9+691737r3Xvfuvde9+691737r3Xvfuvde9+690QT4E/9zof+L9/Iv/5D+3JPw/YO&#10;qr5/b0fv231b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ognzM/5mv8ABf8A8Wdx&#10;n/vN1Xu6cG+zqjcR9vR+/dOr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T3+Pfuvde9+691737r3Xvfuvde9+691737r3X&#10;vfuvde9+691737r3Xvfuvde9+691737r3Xvfuvde9+691737r3Xvfuvde9+690QT4E/9zof+L9/I&#10;v/5D+3JPw/YOqr5/b0fv231b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ognzM/5&#10;mv8ABf8A8Wdxn/vN1Xu6cG+zqjcR9vR+/dOr9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U3+Pfuvde9+691737r3Xvfuvd&#10;e9+691737r3Xvfuvde9+691737r3Xvfuvde9+691737r3Xvfuvde9+691737r3Xvfuvde9+690QT&#10;4E/9zof+L9/Iv/5D+3JPw/YOqr5/b0fv231b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gnzM/5mv8ABf8A8Wdxn/vN1Xu6cG+zqjcR9vR+/dOr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//V3+Pfuvde9+69&#10;1737r3Xvfuvde9+691737r3Xvfuvde9+691737r3Xvfuvde9+691737r3Xvfuvde9+691737r3Xv&#10;fuvde9+690QT4E/9zof+L9/Iv/5D+3JPw/YOqr5/b0fv231b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gnzM/5mv8ABf8A8Wdxn/vN1Xu6cG+zqjcR9vR+/dOr9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//W&#10;3+Pfuvde9+691737r3Xvfuvde9+691737r3Xvfuvde9+691737r3Xvfuvde9+691737r3Xvfuvde&#10;9+691737r3Xvfuvde9+690QT4E/9zof+L9/Iv/5D+3JPw/YOqr5/b0fv231b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ognzM/5mv8ABf8A8Wdxn/vN1Xu6cG+zqjcR9vR+/dOr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X3+Pfuvde9+691737r3Xvfuvde9+691737r3Xvfuvde9+691737r3Xvfuvde9+691&#10;737r3Xvfuvde9+691737r3Xvfuvde9+690QT4E/9zof+L9/Iv/5D+3JPw/YOqr5/b0fv231b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ognzM/5mv8ABf8A8Wdxn/vN1Xu6cG+zqjcR&#10;9vR+/dOr9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//Q3+Pfuvde9+691737r3Xvfuvde9+691737r3Xvfuvde9+691737r3&#10;Xvfuvde9+691737r3Xvfuvde9+691737r3Xvfuvde9+690QT4E/9zof+L9/Iv/5D+3JPw/YOqr5/&#10;b0fv231b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ognzM/5mv8ABf8A8Wdxn/vN&#10;1Xu6cG+zqjcR9vR+/dOr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//R3+Pfuvde9+691737r3Xvfuvde9+691737r3Xvfuv&#10;de9+691737r3Xvfuvde9+691737r3Xvfuvde9+691737r3Xvfuvde9+690QT4E/9zof+L9/Iv/5D&#10;+3JPw/YOqr5/b0fv231b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ognzM/5mv8A&#10;Bf8A8Wdxn/vN1Xu6cG+zqjcR9vR+/dOr9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//S3+Pfuvde9+691737r3Xvfuvde9+6&#10;91737r3Xvfuvde9+691737r3Xvfuvde9+691737r3Xvfuvde9+691737r3Xvfuvde9+690QT4E/9&#10;zof+L9/Iv/5D+3JPw/YOqr5/b0fv231b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ognzM/5mv8ABf8A8Wdxn/vN1Xu6cG+zqjcR9vR+/dOr9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ognzM/5mv8ABf8A8Wdxn/vN1Xu6&#10;cG+zqjcR9vR+/dOr9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e/4cE+ev8A3m78vP8A0pTub/69e/fX33+/&#10;pP8Ae2/z9e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e/4cE+ev8A3m78vP8A0pTub/69e/fX33+/&#10;pP8Ae2/z9e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e/4cE+ev8A3m78vP8A0pTub/69e/fX33+/&#10;pP8Ae2/z9e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WYfylPkv8AI7vD5u9L4Tur5Ad29v4bDb22&#10;zlMPie0e1d99gYzE5OTKLSSZHG0G7K+rignaJmiM0SK5Qlb2JHsR8uXNxPNKs0jOAn4mJ8x6nrAD&#10;+8E9uvb7kzkPYbzk/Ytv2mabcHSR7OytrV3QW8jBHaCJGZdQB0sSKgGlet/L2KeuVH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D/wqO/7cUfOb/wAtm/8A&#10;gw+vvfuvdfIF9+691737r3X3mPj1/wAyC6O/8Q/1p/7xdF7917oYPfuvde9+691737r3Xvfuvde9&#10;+691737r3Xvfuvde9+691737r3Xvfuvde9+691737r3Xvfuvde9+691737r3Xvfuvde9+691737r&#10;3Xvfuvde9+691737r3Xvfuvde9+691737r3Xvfuvde9+691737r3RH/5m/8A27a/mD/+KP8Ayw/9&#10;8Nn/AH7r3Xw5/fuvde9+6919on+Q1/251/l5f+K4bS/9yKn37r3Vt/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//09/j37r3Xvfuvde9+691737r3Xvfuvde9+691737r3Xv&#10;fuvde9+691737r3Xvfuvde9+691737r3Xvfuvde9+691737r3XvfuvdfNa/m/wD/AGXr3r/4f/Z3&#10;/v5tzewZzR/udH/zSX/jz9dqf7t//px+7f8AS9uv+0DbOqxvYb66B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W/wD8kP8A7Lw6p/8ADn2t/wC7xPYo5X/t5v8ASf8APw65uf3lP/Tu&#10;uXP+lk//AGiydfRf9i/rjv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Tf49+691737r3X&#10;vfuvde9+691737r3Xvfuvde9+691737r3Xvfuvde9+691737r3Xvfuvde9+691737r3Xvfuvde9+&#10;691737r3XzWv5v8A/wBl696/+H/2d/7+bc3sGc0f7nR/80l/48/Xan+7f/6cfu3/AEvbr/tA2zqs&#10;b2G+ugX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/9Xf49+691737r3Xvfuvde9+&#10;691737r3Xvfuvde9+691737r3Xvfuvde9+691737r3Xvfuvde9+691737r3Xvfuvde9+691737r3&#10;XzWv5v8A/wBl696/+H/2d/7+bc3sGc0f7nR/80l/48/Xan+7f/6cfu3/AEvbr/tA2zqsb2G+ugX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bf49+691737r3Xvfuv&#10;de9+691737r3Xvfuvde9+691737r3Xvfuvde9+691737r3Xvfuvde9+691737r3Xvfuvde9+6917&#10;37r3XzWv5v8A/wBl696/+H/2d/7+bc3sGc0f7nR/80l/48/Xan+7f/6cfu3/AEvbr/tA2zqsb2G+&#10;ug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//19/j37r3Xvfuvde9+691737r3Xvfuvde9+691737r3Xvfuvde9+69173&#10;7r3Xvfuvde9+691737r3Xvfuvde9+691737r3XvfuvdfNa/m/wD/AGXr3r/4f/Z3/v5tzewZzR/u&#10;dH/zSX/jz9dqf7t//px+7f8AS9uv+0DbOqxvYb66B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/9Df49+691737r3Xvfuvde9+691737r3Xvfuvde9&#10;+691737r3Xvfuvde9+691737r3Xvfuvde9+691737r3Xvfuvde9+691737r3XzWv5v8A/wBl696/&#10;+H/2d/7+bc3sGc0f7nR/80l/48/Xan+7f/6cfu3/AEvbr/tA2zqsb2G+ugX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/&#10;0d/j37r3Xvfuvde9+691737r3Xvfuvde9+691737r3Xvfuvde9+691737r3Xvfuvde9+691737r3&#10;Xvfuvde9+691737r3XvfuvdfNa/m/wD/AGXr3r/4f/Z3/v5tzewZzR/udH/zSX/jz9dqf7t//px+&#10;7f8AS9uv+0DbOqxvYb66B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//S3+Pfuvde&#10;9+691737r3Xvfuvde9+691737r3Xvfuvde9+691737r3Xvfuvde9+691737r3Xvfuvde9+691737&#10;r3Xvfuvde9+69181r+b/AP8AZevev/h/9nf+/m3N7BnNH+50f/NJf+PP12p/u3/+nH7t/wBL26/7&#10;QNs6rG9hvroF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f/9Pf49+69173&#10;7r3Xvfuvde9+691737r3Xvfuvde9+691737r3Xvfuvde9+691737r3Xvfuvde9+691737r3Xvfuv&#10;de9+691737r3XzWv5v8A/wBl696/+H/2d/7+bc3sGc0f7nR/80l/48/Xan+7f/6cfu3/AEvbr/tA&#10;2zqsb2G+ugX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1N/j37r3Xvfuvde9+691737r3Xvfuvde9+691737r3Xvfuvde9+6&#10;91737r3Xvfuvde9+691737r3Xvfuvde9+691737r3XvfuvdfNa/m/wD/AGXr3r/4f/Z3/v5tzewZ&#10;zR/udH/zSX/jz9dqf7t//px+7f8AS9uv+0DbOqxvYb66B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f//V3+Pfuvde9+691737&#10;r3Xvfuvde9+691737r3Xvfuvde9+691737r3Xvfuvde9+691737r3Xvfuvde9+691737r3Xvfuvd&#10;e9+69181r+b/AP8AZevev/h/9nf+/m3N7BnNH+50f/NJf+PP12p/u3/+nH7t/wBL26/7QNs6rG9h&#10;vroF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//W3+Pfuvde9+691737r3Xvfuvde9+69173&#10;7r3Xvfuvde9+691737r3Xvfuvde9+691737r3Xvfuvde9+691737r3Xvfuvde9+69181r+b/AP8A&#10;Zevev/h/9nf+/m3N7BnNH+50f/NJf+PP12p/u3/+nH7t/wBL26/7QNs6rG9hvroF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//X3+Pfuvde9+691737r3Xvfuvde9+691737r3Xvfuvde9+691737r3Xvfuvde9+691737r&#10;3Xvfuvde9+691737r3Xvfuvde9+69181r+b/AP8AZevev/h/9nf+/m3N7BnNH+50f/NJf+PP12p/&#10;u3/+nH7t/wBL26/7QNs6rG9hvroF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//Q3+Pfuvde&#10;9+691737r3Xvfuvde9+691737r3Xvfuvde9+691737r3Xvfuvde9+691737r3Xvfuvde9+691737&#10;r3Xvfuvde9+69181r+b/AP8AZevev/h/9nf+/m3N7BnNH+50f/NJf+PP12p/u3/+nH7t/wBL26/7&#10;QNs6rG9hvroF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//R3+Pfuvde9+691737r3Xvfuvde9+6&#10;91737r3Xvfuvde9+691737r3Xvfuvde9+691737r3Xvfuvde9+691737r3Xvfuvde9+69181r+b/&#10;AP8AZevev/h/9nf+/m3N7BnNH+50f/NJf+PP12p/u3/+nH7t/wBL26/7QNs6rG9hvroF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f//S3+Pfuvde9+691737r3Xvfuvde9+691737r3Xvfuvde9+691737r3&#10;Xvfuvde9+691737r3Xvfuvde9+691737r3Xvfuvde9+69181r+b/AP8AZevev/h/9nf+/m3N7BnN&#10;H+50f/NJf+PP12p/u3/+nH7t/wBL26/7QNs6rG9hvroF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/9Pf49+69173&#10;7r3Xvfuvde9+691737r3Xvfuvde9+691737r3Xvfuvde9+691737r3Xvfuvde9+691737r3Xvfuv&#10;de9+691737r3XzWv5v8A/wBl696/+H/2d/7+bc3sGc0f7nR/80l/48/Xan+7f/6cfu3/AEvbr/tA&#10;2zqsb2G+ugX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Vv8A/JD/AOy8Oqf/AA59&#10;rf8Au8T2KOV/7eb/AEn/AD8Oubn95T/07rlz/pZP/wBosnX0X/Yv6479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/9Tf49+6&#10;91737r3Xvfuvde9+691737r3Xvfuvde9+691737r3Xvfuvde9+691737r3Xvfuvde9+691737r3X&#10;vfuvde9+691737r3XzWv5v8A/wBl696/+H/2d/7+bc3sGc0f7nR/80l/48/Xan+7f/6cfu3/AEvb&#10;r/tA2zqsb2G+ug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Vv8A/JD/AOy8Oqf/&#10;AA59rf8Au8T2KOV/7eb/AEn/AD8Oubn95T/07rlz/pZP/wBosnX0X/Yv647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/9Xf&#10;49+691737r3Xvfuvde9+691737r3Xvfuvde9+691737r3Xvfuvde9+691737r3Xvfuvde9+69173&#10;7r3Xvfuvde9+691737r3XzWv5v8A/wBl696/+H/2d/7+bc3sGc0f7nR/80l/48/Xan+7f/6cfu3/&#10;AEvbr/tA2zqsb2G+ugX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Vv8A/JD/AOy8&#10;Oqf/AA59rf8Au8T2KOV/7eb/AEn/AD8Oubn95T/07rlz/pZP/wBosnX0X/Yv647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bf49+691737r3Xvfuvde9+691737r3Xvfuvde9+691737r3Xvfuvde9+691737r3Xvfuvde9+6&#10;91737r3Xvfuvde9+691737r3XzWv5v8A/wBl696/+H/2d/7+bc3sGc0f7nR/80l/48/Xan+7f/6c&#10;fu3/AEvbr/tA2zqsb2G+ug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Vv8A/JD/&#10;AOy8Oqf/AA59rf8Au8T2KOV/7eb/AEn/AD8Oubn95T/07rlz/pZP/wBosnX0X/Yv6479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/9ff49+691737r3Xvfuvde9+691737r3Xvfuvde9+691737r3Xvfuvde9+691737r3Xvfuvd&#10;e9+691737r3Xvfuvde9+691737r3XzWv5v8A/wBl696/+H/2d/7+bc3sGc0f7nR/80l/48/Xan+7&#10;f/6cfu3/AEvbr/tA2zqsb2G+ugX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Vv8A&#10;/JD/AOy8Oqf/AA59rf8Au8T2KOV/7eb/AEn/AD8Oubn95T/07rlz/pZP/wBosnX0X/Yv647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/9Df49+691737r3Xvfuvde9+691737r3Xvfuvde9+691737r3Xvfuvde9+691737r3Xv&#10;fuvde9+691737r3Xvfuvde9+691737r3XzWv5v8A/wBl696/+H/2d/7+bc3sGc0f7nR/80l/48/X&#10;an+7f/6cfu3/AEvbr/tA2zqsb2G+ug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Vv8A/JD/AOy8Oqf/AA59rf8Au8T2KOV/7eb/AEn/AD8Oubn95T/07rlz/pZP/wBosnX0X/Yv647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Hf49+691737r3Xvfuvde9+691737r3Xvfuvde9+691737r3Xvfuvde9+691737&#10;r3Xvfuvde9+691737r3Xvfuvde9+691737r3XzWv5v8A/wBl696/+H/2d/7+bc3sGc0f7nR/80l/&#10;48/Xan+7f/6cfu3/AEvbr/tA2zqsb2G+ugX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Vv8A/JD/AOy8Oqf/AA59rf8Au8T2KOV/7eb/AEn/AD8Oubn95T/07rlz/pZP/wBosnX0X/Yv&#10;6479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/9Lf49+691737r3Xvfuvde9+691737r3Xvfuvde9+691737r3Xvfuvde9+69&#10;1737r3Xvfuvde9+691737r3Xvfuvde9+691737r3XzWv5v8A/wBl696/+H/2d/7+bc3sGc0f7nR/&#10;80l/48/Xan+7f/6cfu3/AEvbr/tA2zqsb2G+ugX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Vv8A/JD/AOy8Oqf/AA59rf8Au8T2KOV/7eb/AEn/AD8Oubn95T/07rlz/pZP/wBosnX0&#10;X/Yv6479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//1N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/1d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/1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/19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/0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/0d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/0t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09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/1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/1t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/19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/0N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/0d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/0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/09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/&#10;1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/1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68" o:spid="_x0000_s1027" type="#_x0000_t75" style="position:absolute;left:46024;top:609;width:19444;height:6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">
                <v:imagedata r:id="rId4" o:title=""/>
              </v:shape>
              <v:group id="Grupa 5" o:spid="_x0000_s1028" style="position:absolute;width:41675;height:7391" coordsize="41675,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Obraz 66" o:spid="_x0000_s1029" type="#_x0000_t75" style="position:absolute;width:13754;height:7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">
                  <v:imagedata r:id="rId5" o:title=""/>
                </v:shape>
                <v:shape id="Obraz 69" o:spid="_x0000_s1030" type="#_x0000_t75" style="position:absolute;left:22631;top:381;width:19044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">
                  <v:imagedata r:id="rId6" o:title=""/>
                </v:shape>
              </v:group>
            </v:group>
          </w:pict>
        </mc:Fallback>
      </mc:AlternateContent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CE943" w14:textId="77777777" w:rsidR="006B51E9" w:rsidRDefault="006B51E9" w:rsidP="00581B6A">
      <w:pPr>
        <w:spacing w:after="120"/>
      </w:pPr>
      <w:r>
        <w:separator/>
      </w:r>
    </w:p>
  </w:footnote>
  <w:footnote w:type="continuationSeparator" w:id="0">
    <w:p w14:paraId="71D22871" w14:textId="77777777" w:rsidR="006B51E9" w:rsidRDefault="006B51E9" w:rsidP="00581B6A">
      <w:pPr>
        <w:spacing w:after="120"/>
      </w:pPr>
      <w:r>
        <w:continuationSeparator/>
      </w:r>
    </w:p>
  </w:footnote>
  <w:footnote w:type="continuationNotice" w:id="1">
    <w:p w14:paraId="430B3505" w14:textId="77777777" w:rsidR="006B51E9" w:rsidRDefault="006B51E9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A5533" w14:textId="77777777" w:rsidR="001E1CAB" w:rsidRDefault="001E1CAB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E9AD2" w14:textId="5692D1C2" w:rsidR="00A423A8" w:rsidRDefault="001B3929">
    <w:pPr>
      <w:pStyle w:val="Nagwek"/>
      <w:spacing w:after="120"/>
    </w:pPr>
    <w:r>
      <w:rPr>
        <w:noProof/>
      </w:rPr>
      <w:drawing>
        <wp:anchor distT="0" distB="0" distL="114300" distR="114300" simplePos="0" relativeHeight="251664384" behindDoc="0" locked="0" layoutInCell="1" allowOverlap="1" wp14:anchorId="31A914C0" wp14:editId="1CDA13C1">
          <wp:simplePos x="0" y="0"/>
          <wp:positionH relativeFrom="column">
            <wp:posOffset>4350385</wp:posOffset>
          </wp:positionH>
          <wp:positionV relativeFrom="paragraph">
            <wp:posOffset>118110</wp:posOffset>
          </wp:positionV>
          <wp:extent cx="1164590" cy="701040"/>
          <wp:effectExtent l="0" t="0" r="0" b="381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192">
      <w:rPr>
        <w:noProof/>
      </w:rPr>
      <w:drawing>
        <wp:inline distT="0" distB="0" distL="0" distR="0" wp14:anchorId="7D327CB8" wp14:editId="7E1AB229">
          <wp:extent cx="1908175" cy="908685"/>
          <wp:effectExtent l="0" t="0" r="0" b="571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9C039" w14:textId="77777777" w:rsidR="001E1CAB" w:rsidRDefault="001E1CAB">
    <w:pPr>
      <w:pStyle w:val="Nagwek"/>
      <w:spacing w:after="12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3632" behindDoc="0" locked="0" layoutInCell="1" allowOverlap="1" wp14:anchorId="71E02D51" wp14:editId="63AC4BA2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B35"/>
    <w:multiLevelType w:val="hybridMultilevel"/>
    <w:tmpl w:val="D4D0C27A"/>
    <w:lvl w:ilvl="0" w:tplc="DCBEE40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9D268CD"/>
    <w:multiLevelType w:val="hybridMultilevel"/>
    <w:tmpl w:val="86B0A2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A477C04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205885"/>
    <w:multiLevelType w:val="hybridMultilevel"/>
    <w:tmpl w:val="DDD6F2AA"/>
    <w:lvl w:ilvl="0" w:tplc="E71CC086">
      <w:start w:val="1"/>
      <w:numFmt w:val="decimal"/>
      <w:lvlText w:val="%1."/>
      <w:lvlJc w:val="left"/>
      <w:pPr>
        <w:ind w:left="768" w:hanging="4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133AB"/>
    <w:multiLevelType w:val="multilevel"/>
    <w:tmpl w:val="C18A7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35AEF"/>
    <w:multiLevelType w:val="hybridMultilevel"/>
    <w:tmpl w:val="80CC8320"/>
    <w:lvl w:ilvl="0" w:tplc="E71CC0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48A92F47"/>
    <w:multiLevelType w:val="hybridMultilevel"/>
    <w:tmpl w:val="E9F871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806740"/>
    <w:multiLevelType w:val="hybridMultilevel"/>
    <w:tmpl w:val="9104EAA2"/>
    <w:lvl w:ilvl="0" w:tplc="E530DE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pacing w:val="-1"/>
        <w:w w:val="101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087A23"/>
    <w:multiLevelType w:val="multilevel"/>
    <w:tmpl w:val="7AE6402E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800BC3"/>
    <w:multiLevelType w:val="hybridMultilevel"/>
    <w:tmpl w:val="CECCFEC8"/>
    <w:styleLink w:val="Zaimportowanystyl9"/>
    <w:lvl w:ilvl="0" w:tplc="F852E49C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7845EA8">
      <w:start w:val="1"/>
      <w:numFmt w:val="lowerLetter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F84F804">
      <w:start w:val="1"/>
      <w:numFmt w:val="lowerRoman"/>
      <w:lvlText w:val="%3."/>
      <w:lvlJc w:val="left"/>
      <w:pPr>
        <w:ind w:left="144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2DCB05C">
      <w:start w:val="1"/>
      <w:numFmt w:val="decimal"/>
      <w:lvlText w:val="%4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C837D0">
      <w:start w:val="1"/>
      <w:numFmt w:val="lowerLetter"/>
      <w:lvlText w:val="%5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F9652E6">
      <w:start w:val="1"/>
      <w:numFmt w:val="lowerRoman"/>
      <w:lvlText w:val="%6."/>
      <w:lvlJc w:val="left"/>
      <w:pPr>
        <w:ind w:left="360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28865A">
      <w:start w:val="1"/>
      <w:numFmt w:val="decimal"/>
      <w:lvlText w:val="%7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5C5FF6">
      <w:start w:val="1"/>
      <w:numFmt w:val="lowerLetter"/>
      <w:lvlText w:val="%8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7C2FE32">
      <w:start w:val="1"/>
      <w:numFmt w:val="lowerRoman"/>
      <w:lvlText w:val="%9."/>
      <w:lvlJc w:val="left"/>
      <w:pPr>
        <w:ind w:left="57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620C338F"/>
    <w:multiLevelType w:val="hybridMultilevel"/>
    <w:tmpl w:val="CECCFEC8"/>
    <w:numStyleLink w:val="Zaimportowanystyl9"/>
  </w:abstractNum>
  <w:abstractNum w:abstractNumId="18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6C7B0375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6E84057A"/>
    <w:multiLevelType w:val="hybridMultilevel"/>
    <w:tmpl w:val="A016D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140C4"/>
    <w:multiLevelType w:val="hybridMultilevel"/>
    <w:tmpl w:val="A2368A00"/>
    <w:lvl w:ilvl="0" w:tplc="2BAA6D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5E2387B"/>
    <w:multiLevelType w:val="hybridMultilevel"/>
    <w:tmpl w:val="E9B6A91E"/>
    <w:lvl w:ilvl="0" w:tplc="056C61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A46878"/>
    <w:multiLevelType w:val="hybridMultilevel"/>
    <w:tmpl w:val="7AF8FE7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907186384">
    <w:abstractNumId w:val="2"/>
  </w:num>
  <w:num w:numId="2" w16cid:durableId="535387260">
    <w:abstractNumId w:val="25"/>
  </w:num>
  <w:num w:numId="3" w16cid:durableId="1196307024">
    <w:abstractNumId w:val="1"/>
  </w:num>
  <w:num w:numId="4" w16cid:durableId="1236823485">
    <w:abstractNumId w:val="20"/>
  </w:num>
  <w:num w:numId="5" w16cid:durableId="2027172992">
    <w:abstractNumId w:val="11"/>
  </w:num>
  <w:num w:numId="6" w16cid:durableId="1330982319">
    <w:abstractNumId w:val="6"/>
  </w:num>
  <w:num w:numId="7" w16cid:durableId="669256018">
    <w:abstractNumId w:val="18"/>
  </w:num>
  <w:num w:numId="8" w16cid:durableId="1342395583">
    <w:abstractNumId w:val="23"/>
  </w:num>
  <w:num w:numId="9" w16cid:durableId="1668904735">
    <w:abstractNumId w:val="12"/>
  </w:num>
  <w:num w:numId="10" w16cid:durableId="1512795284">
    <w:abstractNumId w:val="9"/>
  </w:num>
  <w:num w:numId="11" w16cid:durableId="1836071483">
    <w:abstractNumId w:val="10"/>
  </w:num>
  <w:num w:numId="12" w16cid:durableId="1215121115">
    <w:abstractNumId w:val="24"/>
  </w:num>
  <w:num w:numId="13" w16cid:durableId="194001988">
    <w:abstractNumId w:val="7"/>
  </w:num>
  <w:num w:numId="14" w16cid:durableId="2115396989">
    <w:abstractNumId w:val="15"/>
  </w:num>
  <w:num w:numId="15" w16cid:durableId="1667050991">
    <w:abstractNumId w:val="0"/>
  </w:num>
  <w:num w:numId="16" w16cid:durableId="408962494">
    <w:abstractNumId w:val="19"/>
  </w:num>
  <w:num w:numId="17" w16cid:durableId="1018387095">
    <w:abstractNumId w:val="4"/>
  </w:num>
  <w:num w:numId="18" w16cid:durableId="1955792723">
    <w:abstractNumId w:val="21"/>
  </w:num>
  <w:num w:numId="19" w16cid:durableId="273831452">
    <w:abstractNumId w:val="14"/>
  </w:num>
  <w:num w:numId="20" w16cid:durableId="1136948947">
    <w:abstractNumId w:val="22"/>
  </w:num>
  <w:num w:numId="21" w16cid:durableId="260916973">
    <w:abstractNumId w:val="5"/>
  </w:num>
  <w:num w:numId="22" w16cid:durableId="767972176">
    <w:abstractNumId w:val="8"/>
  </w:num>
  <w:num w:numId="23" w16cid:durableId="478040867">
    <w:abstractNumId w:val="13"/>
  </w:num>
  <w:num w:numId="24" w16cid:durableId="394548144">
    <w:abstractNumId w:val="3"/>
  </w:num>
  <w:num w:numId="25" w16cid:durableId="684598524">
    <w:abstractNumId w:val="26"/>
  </w:num>
  <w:num w:numId="26" w16cid:durableId="117724064">
    <w:abstractNumId w:val="16"/>
  </w:num>
  <w:num w:numId="27" w16cid:durableId="59982173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K3sDA0MbE0NzJR0lEKTi0uzszPAykwqwUAFOmB1SwAAAA="/>
  </w:docVars>
  <w:rsids>
    <w:rsidRoot w:val="00B5245C"/>
    <w:rsid w:val="000046E1"/>
    <w:rsid w:val="0000509C"/>
    <w:rsid w:val="0000660F"/>
    <w:rsid w:val="00007AAE"/>
    <w:rsid w:val="00016764"/>
    <w:rsid w:val="00024A27"/>
    <w:rsid w:val="00032B68"/>
    <w:rsid w:val="000414ED"/>
    <w:rsid w:val="0005026B"/>
    <w:rsid w:val="0006444D"/>
    <w:rsid w:val="00064BEC"/>
    <w:rsid w:val="00076C18"/>
    <w:rsid w:val="00076EFF"/>
    <w:rsid w:val="000843B0"/>
    <w:rsid w:val="000A21DE"/>
    <w:rsid w:val="000A36A6"/>
    <w:rsid w:val="000B147B"/>
    <w:rsid w:val="000B2013"/>
    <w:rsid w:val="000B48AA"/>
    <w:rsid w:val="000B4A42"/>
    <w:rsid w:val="000B6B21"/>
    <w:rsid w:val="000B6C32"/>
    <w:rsid w:val="000B7E25"/>
    <w:rsid w:val="000C606B"/>
    <w:rsid w:val="000C72E5"/>
    <w:rsid w:val="000D6D7E"/>
    <w:rsid w:val="000E20A3"/>
    <w:rsid w:val="000E4D62"/>
    <w:rsid w:val="000F6658"/>
    <w:rsid w:val="00102E1D"/>
    <w:rsid w:val="00132E74"/>
    <w:rsid w:val="001341C0"/>
    <w:rsid w:val="00134702"/>
    <w:rsid w:val="00143905"/>
    <w:rsid w:val="00143AB9"/>
    <w:rsid w:val="0015358D"/>
    <w:rsid w:val="00153D40"/>
    <w:rsid w:val="00154948"/>
    <w:rsid w:val="001623BF"/>
    <w:rsid w:val="0016365A"/>
    <w:rsid w:val="00166E84"/>
    <w:rsid w:val="0017298A"/>
    <w:rsid w:val="00174AD1"/>
    <w:rsid w:val="00176B94"/>
    <w:rsid w:val="00197943"/>
    <w:rsid w:val="001A117E"/>
    <w:rsid w:val="001B01AC"/>
    <w:rsid w:val="001B1A60"/>
    <w:rsid w:val="001B3929"/>
    <w:rsid w:val="001B62C6"/>
    <w:rsid w:val="001B6CFC"/>
    <w:rsid w:val="001D1198"/>
    <w:rsid w:val="001D2F03"/>
    <w:rsid w:val="001D2F43"/>
    <w:rsid w:val="001E0F3F"/>
    <w:rsid w:val="001E1CAB"/>
    <w:rsid w:val="001E25D6"/>
    <w:rsid w:val="001E6B43"/>
    <w:rsid w:val="001E6CD9"/>
    <w:rsid w:val="001F2765"/>
    <w:rsid w:val="002031C0"/>
    <w:rsid w:val="00207224"/>
    <w:rsid w:val="00214298"/>
    <w:rsid w:val="0023159A"/>
    <w:rsid w:val="00232DD1"/>
    <w:rsid w:val="00235D0C"/>
    <w:rsid w:val="0024002D"/>
    <w:rsid w:val="00247648"/>
    <w:rsid w:val="00254CBA"/>
    <w:rsid w:val="00256D16"/>
    <w:rsid w:val="00266CF7"/>
    <w:rsid w:val="00270538"/>
    <w:rsid w:val="002868F9"/>
    <w:rsid w:val="00291B22"/>
    <w:rsid w:val="002924BF"/>
    <w:rsid w:val="002B79BD"/>
    <w:rsid w:val="002C265D"/>
    <w:rsid w:val="002C3199"/>
    <w:rsid w:val="002C4BC4"/>
    <w:rsid w:val="002D3E3F"/>
    <w:rsid w:val="002D683C"/>
    <w:rsid w:val="002E2DDD"/>
    <w:rsid w:val="002F13ED"/>
    <w:rsid w:val="002F6D5A"/>
    <w:rsid w:val="00304853"/>
    <w:rsid w:val="0032070B"/>
    <w:rsid w:val="00327D3A"/>
    <w:rsid w:val="00327F73"/>
    <w:rsid w:val="00337A96"/>
    <w:rsid w:val="0034332A"/>
    <w:rsid w:val="00352031"/>
    <w:rsid w:val="003538E8"/>
    <w:rsid w:val="00354561"/>
    <w:rsid w:val="00356AF7"/>
    <w:rsid w:val="003579BC"/>
    <w:rsid w:val="00363ECA"/>
    <w:rsid w:val="00377AB1"/>
    <w:rsid w:val="0039364C"/>
    <w:rsid w:val="003A117A"/>
    <w:rsid w:val="003A187F"/>
    <w:rsid w:val="003A1A9B"/>
    <w:rsid w:val="003A6294"/>
    <w:rsid w:val="003A6C82"/>
    <w:rsid w:val="003C2ED6"/>
    <w:rsid w:val="003C54C2"/>
    <w:rsid w:val="003E4975"/>
    <w:rsid w:val="003E67FE"/>
    <w:rsid w:val="003F1288"/>
    <w:rsid w:val="003F4A2E"/>
    <w:rsid w:val="00403DB0"/>
    <w:rsid w:val="004231B4"/>
    <w:rsid w:val="004300D5"/>
    <w:rsid w:val="00430F6E"/>
    <w:rsid w:val="00431815"/>
    <w:rsid w:val="0043213B"/>
    <w:rsid w:val="00442C66"/>
    <w:rsid w:val="004434E6"/>
    <w:rsid w:val="00451889"/>
    <w:rsid w:val="00456418"/>
    <w:rsid w:val="004650BB"/>
    <w:rsid w:val="00473E19"/>
    <w:rsid w:val="00484ABD"/>
    <w:rsid w:val="0048739E"/>
    <w:rsid w:val="004877BC"/>
    <w:rsid w:val="00493F79"/>
    <w:rsid w:val="00494AB8"/>
    <w:rsid w:val="004966FD"/>
    <w:rsid w:val="004A23F2"/>
    <w:rsid w:val="004B0619"/>
    <w:rsid w:val="004B098C"/>
    <w:rsid w:val="004B7D53"/>
    <w:rsid w:val="004C4726"/>
    <w:rsid w:val="004D325F"/>
    <w:rsid w:val="004D4050"/>
    <w:rsid w:val="004F0982"/>
    <w:rsid w:val="004F16F8"/>
    <w:rsid w:val="004F1CF6"/>
    <w:rsid w:val="004F4941"/>
    <w:rsid w:val="00500A06"/>
    <w:rsid w:val="00501EAD"/>
    <w:rsid w:val="005023A9"/>
    <w:rsid w:val="005058DA"/>
    <w:rsid w:val="00513716"/>
    <w:rsid w:val="00521C7E"/>
    <w:rsid w:val="00527406"/>
    <w:rsid w:val="0053055A"/>
    <w:rsid w:val="005348D6"/>
    <w:rsid w:val="0053550F"/>
    <w:rsid w:val="00540E4D"/>
    <w:rsid w:val="00542CB0"/>
    <w:rsid w:val="00563681"/>
    <w:rsid w:val="00567FEC"/>
    <w:rsid w:val="00572290"/>
    <w:rsid w:val="00572B53"/>
    <w:rsid w:val="00581B6A"/>
    <w:rsid w:val="00581F2B"/>
    <w:rsid w:val="00592F90"/>
    <w:rsid w:val="00594314"/>
    <w:rsid w:val="005B78C0"/>
    <w:rsid w:val="005C2242"/>
    <w:rsid w:val="005C7B3C"/>
    <w:rsid w:val="005F6838"/>
    <w:rsid w:val="005F686E"/>
    <w:rsid w:val="00600F7E"/>
    <w:rsid w:val="006021A2"/>
    <w:rsid w:val="00602355"/>
    <w:rsid w:val="006048ED"/>
    <w:rsid w:val="006052AA"/>
    <w:rsid w:val="00605B8C"/>
    <w:rsid w:val="006079DE"/>
    <w:rsid w:val="006100B1"/>
    <w:rsid w:val="006129D2"/>
    <w:rsid w:val="00624192"/>
    <w:rsid w:val="00630A66"/>
    <w:rsid w:val="00631A06"/>
    <w:rsid w:val="00631B03"/>
    <w:rsid w:val="0064034E"/>
    <w:rsid w:val="0064035B"/>
    <w:rsid w:val="006549B6"/>
    <w:rsid w:val="00661AE4"/>
    <w:rsid w:val="00663E4C"/>
    <w:rsid w:val="00666FF8"/>
    <w:rsid w:val="00673490"/>
    <w:rsid w:val="00676A80"/>
    <w:rsid w:val="00676F7D"/>
    <w:rsid w:val="00677CB5"/>
    <w:rsid w:val="00680078"/>
    <w:rsid w:val="00683966"/>
    <w:rsid w:val="0068561E"/>
    <w:rsid w:val="006B3420"/>
    <w:rsid w:val="006B51E9"/>
    <w:rsid w:val="006C2821"/>
    <w:rsid w:val="006D0291"/>
    <w:rsid w:val="006D4DB4"/>
    <w:rsid w:val="006E3020"/>
    <w:rsid w:val="006F2C39"/>
    <w:rsid w:val="006F3BFE"/>
    <w:rsid w:val="007007D3"/>
    <w:rsid w:val="00701423"/>
    <w:rsid w:val="00702A73"/>
    <w:rsid w:val="007307FD"/>
    <w:rsid w:val="00733A2A"/>
    <w:rsid w:val="00743B41"/>
    <w:rsid w:val="007449F4"/>
    <w:rsid w:val="007472B1"/>
    <w:rsid w:val="00750D98"/>
    <w:rsid w:val="00751D0B"/>
    <w:rsid w:val="00753C72"/>
    <w:rsid w:val="0076521E"/>
    <w:rsid w:val="00766263"/>
    <w:rsid w:val="00767CF1"/>
    <w:rsid w:val="007813A7"/>
    <w:rsid w:val="007815DE"/>
    <w:rsid w:val="00783F12"/>
    <w:rsid w:val="00785039"/>
    <w:rsid w:val="00786870"/>
    <w:rsid w:val="007962B0"/>
    <w:rsid w:val="007A04A9"/>
    <w:rsid w:val="007A5485"/>
    <w:rsid w:val="007A5BAC"/>
    <w:rsid w:val="007A77AF"/>
    <w:rsid w:val="007B395A"/>
    <w:rsid w:val="007B3A54"/>
    <w:rsid w:val="007B6B9A"/>
    <w:rsid w:val="007D6424"/>
    <w:rsid w:val="008000C5"/>
    <w:rsid w:val="00814667"/>
    <w:rsid w:val="00816596"/>
    <w:rsid w:val="00835C4F"/>
    <w:rsid w:val="00840022"/>
    <w:rsid w:val="00846C1F"/>
    <w:rsid w:val="00847365"/>
    <w:rsid w:val="00851531"/>
    <w:rsid w:val="00851F7C"/>
    <w:rsid w:val="008572B6"/>
    <w:rsid w:val="008627FF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5984"/>
    <w:rsid w:val="008C7788"/>
    <w:rsid w:val="008F10EC"/>
    <w:rsid w:val="008F39AF"/>
    <w:rsid w:val="00902643"/>
    <w:rsid w:val="00910DC9"/>
    <w:rsid w:val="00913E83"/>
    <w:rsid w:val="00923F6C"/>
    <w:rsid w:val="009250F4"/>
    <w:rsid w:val="00926452"/>
    <w:rsid w:val="00927989"/>
    <w:rsid w:val="00930441"/>
    <w:rsid w:val="00932822"/>
    <w:rsid w:val="009351B6"/>
    <w:rsid w:val="009425C6"/>
    <w:rsid w:val="00942F93"/>
    <w:rsid w:val="0094767D"/>
    <w:rsid w:val="00951482"/>
    <w:rsid w:val="0095658C"/>
    <w:rsid w:val="00961567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2D08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0F03"/>
    <w:rsid w:val="00A12DB1"/>
    <w:rsid w:val="00A13BCE"/>
    <w:rsid w:val="00A20192"/>
    <w:rsid w:val="00A21AE3"/>
    <w:rsid w:val="00A22B4C"/>
    <w:rsid w:val="00A24CE4"/>
    <w:rsid w:val="00A24E95"/>
    <w:rsid w:val="00A30993"/>
    <w:rsid w:val="00A33DB5"/>
    <w:rsid w:val="00A36E33"/>
    <w:rsid w:val="00A4211A"/>
    <w:rsid w:val="00A423A8"/>
    <w:rsid w:val="00A449EA"/>
    <w:rsid w:val="00A558A9"/>
    <w:rsid w:val="00A574BA"/>
    <w:rsid w:val="00A632B5"/>
    <w:rsid w:val="00A76435"/>
    <w:rsid w:val="00A80726"/>
    <w:rsid w:val="00A872E1"/>
    <w:rsid w:val="00A87C61"/>
    <w:rsid w:val="00A90E32"/>
    <w:rsid w:val="00A9141D"/>
    <w:rsid w:val="00A915B4"/>
    <w:rsid w:val="00A943C3"/>
    <w:rsid w:val="00A96C66"/>
    <w:rsid w:val="00A975D5"/>
    <w:rsid w:val="00AA2199"/>
    <w:rsid w:val="00AA3457"/>
    <w:rsid w:val="00AB4E88"/>
    <w:rsid w:val="00AB56F1"/>
    <w:rsid w:val="00AB5DF6"/>
    <w:rsid w:val="00AD6E64"/>
    <w:rsid w:val="00AE2195"/>
    <w:rsid w:val="00AE4B51"/>
    <w:rsid w:val="00AE6FB3"/>
    <w:rsid w:val="00AF1712"/>
    <w:rsid w:val="00AF7419"/>
    <w:rsid w:val="00AF781F"/>
    <w:rsid w:val="00B0162D"/>
    <w:rsid w:val="00B02E03"/>
    <w:rsid w:val="00B0375D"/>
    <w:rsid w:val="00B03F63"/>
    <w:rsid w:val="00B11959"/>
    <w:rsid w:val="00B1209A"/>
    <w:rsid w:val="00B2180A"/>
    <w:rsid w:val="00B25A99"/>
    <w:rsid w:val="00B262F9"/>
    <w:rsid w:val="00B27CBF"/>
    <w:rsid w:val="00B421A2"/>
    <w:rsid w:val="00B47B28"/>
    <w:rsid w:val="00B5245C"/>
    <w:rsid w:val="00B614FD"/>
    <w:rsid w:val="00B676C0"/>
    <w:rsid w:val="00B702D2"/>
    <w:rsid w:val="00B727D0"/>
    <w:rsid w:val="00B81A09"/>
    <w:rsid w:val="00B81A2A"/>
    <w:rsid w:val="00B82948"/>
    <w:rsid w:val="00B879A4"/>
    <w:rsid w:val="00B9509D"/>
    <w:rsid w:val="00B960D4"/>
    <w:rsid w:val="00BA05CA"/>
    <w:rsid w:val="00BA0856"/>
    <w:rsid w:val="00BA2A79"/>
    <w:rsid w:val="00BC0FE0"/>
    <w:rsid w:val="00BC495E"/>
    <w:rsid w:val="00BC5C91"/>
    <w:rsid w:val="00BD1F82"/>
    <w:rsid w:val="00BD3260"/>
    <w:rsid w:val="00BD5439"/>
    <w:rsid w:val="00BE4FE9"/>
    <w:rsid w:val="00BE795E"/>
    <w:rsid w:val="00BF2731"/>
    <w:rsid w:val="00C24460"/>
    <w:rsid w:val="00C3016D"/>
    <w:rsid w:val="00C54359"/>
    <w:rsid w:val="00C617C9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949A1"/>
    <w:rsid w:val="00CA3231"/>
    <w:rsid w:val="00CA3781"/>
    <w:rsid w:val="00CA4610"/>
    <w:rsid w:val="00CA7CD2"/>
    <w:rsid w:val="00CB0998"/>
    <w:rsid w:val="00CB487F"/>
    <w:rsid w:val="00CB6C17"/>
    <w:rsid w:val="00CC183F"/>
    <w:rsid w:val="00CC33CD"/>
    <w:rsid w:val="00CD166B"/>
    <w:rsid w:val="00CD6C38"/>
    <w:rsid w:val="00CD6FF8"/>
    <w:rsid w:val="00CE084B"/>
    <w:rsid w:val="00CE19E7"/>
    <w:rsid w:val="00CE5DA3"/>
    <w:rsid w:val="00CF7D33"/>
    <w:rsid w:val="00D042C6"/>
    <w:rsid w:val="00D15ABE"/>
    <w:rsid w:val="00D2676D"/>
    <w:rsid w:val="00D378A0"/>
    <w:rsid w:val="00D46DB7"/>
    <w:rsid w:val="00D46E98"/>
    <w:rsid w:val="00D47A7D"/>
    <w:rsid w:val="00D63621"/>
    <w:rsid w:val="00D66292"/>
    <w:rsid w:val="00D67081"/>
    <w:rsid w:val="00D7164C"/>
    <w:rsid w:val="00DA413B"/>
    <w:rsid w:val="00DA5518"/>
    <w:rsid w:val="00DA64C8"/>
    <w:rsid w:val="00DA7134"/>
    <w:rsid w:val="00DB75F1"/>
    <w:rsid w:val="00DD0A4A"/>
    <w:rsid w:val="00DD4399"/>
    <w:rsid w:val="00DE26EC"/>
    <w:rsid w:val="00DF4147"/>
    <w:rsid w:val="00E1094D"/>
    <w:rsid w:val="00E10D6B"/>
    <w:rsid w:val="00E13FD4"/>
    <w:rsid w:val="00E15397"/>
    <w:rsid w:val="00E17594"/>
    <w:rsid w:val="00E22BA5"/>
    <w:rsid w:val="00E312F8"/>
    <w:rsid w:val="00E41A21"/>
    <w:rsid w:val="00E41ECB"/>
    <w:rsid w:val="00E42D41"/>
    <w:rsid w:val="00E435D8"/>
    <w:rsid w:val="00E46734"/>
    <w:rsid w:val="00E46987"/>
    <w:rsid w:val="00E46B00"/>
    <w:rsid w:val="00E503D0"/>
    <w:rsid w:val="00E62294"/>
    <w:rsid w:val="00E66033"/>
    <w:rsid w:val="00E73517"/>
    <w:rsid w:val="00E73E07"/>
    <w:rsid w:val="00E74F7F"/>
    <w:rsid w:val="00E81FCF"/>
    <w:rsid w:val="00E92849"/>
    <w:rsid w:val="00E9735A"/>
    <w:rsid w:val="00EA310B"/>
    <w:rsid w:val="00EB75E0"/>
    <w:rsid w:val="00EC47A4"/>
    <w:rsid w:val="00ED1501"/>
    <w:rsid w:val="00ED42EF"/>
    <w:rsid w:val="00EE02D8"/>
    <w:rsid w:val="00EE2482"/>
    <w:rsid w:val="00EE6140"/>
    <w:rsid w:val="00EE676D"/>
    <w:rsid w:val="00EF0151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466E4"/>
    <w:rsid w:val="00F62EE1"/>
    <w:rsid w:val="00F651D3"/>
    <w:rsid w:val="00F76550"/>
    <w:rsid w:val="00F831ED"/>
    <w:rsid w:val="00F852C0"/>
    <w:rsid w:val="00F91132"/>
    <w:rsid w:val="00FA57D0"/>
    <w:rsid w:val="00FB3B0E"/>
    <w:rsid w:val="00FB44DA"/>
    <w:rsid w:val="00FC0830"/>
    <w:rsid w:val="00FC517D"/>
    <w:rsid w:val="00FC558E"/>
    <w:rsid w:val="00FC62A2"/>
    <w:rsid w:val="00FD4DA7"/>
    <w:rsid w:val="00FF093C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D1A38"/>
  <w15:chartTrackingRefBased/>
  <w15:docId w15:val="{5C7CDE65-4675-4E41-B6C9-D07B6483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List Paragraph,CW_Lista,List Paragraph1,Akapit z listą2,L1,wypunktowanie,&gt;&gt;&gt; Akapit &gt; lista / 1 st. [ctrl + num 6]  2-3 st. [tab],ps_akapit_z_lista,Podsis rysunku,Akapit z listą numerowaną,lp1,Bullet List,列出段"/>
    <w:basedOn w:val="Normalny"/>
    <w:link w:val="AkapitzlistZnak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,L1 Znak,wypunktowanie Znak,&gt;&gt;&gt; Akapit &gt; lista / 1 st. [ctrl + num 6]  2-3 st. [tab] Znak,ps_akapit_z_lista Znak"/>
    <w:link w:val="Akapitzlist"/>
    <w:uiPriority w:val="34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  <w:style w:type="paragraph" w:styleId="Poprawka">
    <w:name w:val="Revision"/>
    <w:hidden/>
    <w:uiPriority w:val="99"/>
    <w:semiHidden/>
    <w:rsid w:val="0032070B"/>
    <w:rPr>
      <w:rFonts w:ascii="Verdana" w:hAnsi="Verdana"/>
      <w:sz w:val="22"/>
      <w:szCs w:val="24"/>
    </w:rPr>
  </w:style>
  <w:style w:type="numbering" w:customStyle="1" w:styleId="Zaimportowanystyl9">
    <w:name w:val="Zaimportowany styl 9"/>
    <w:rsid w:val="0059431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Relationship Id="rId6" Type="http://schemas.openxmlformats.org/officeDocument/2006/relationships/image" Target="media/image11.jpeg"/><Relationship Id="rId5" Type="http://schemas.openxmlformats.org/officeDocument/2006/relationships/image" Target="media/image10.jpeg"/><Relationship Id="rId4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customXml/itemProps3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08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18</cp:revision>
  <cp:lastPrinted>2022-09-20T10:58:00Z</cp:lastPrinted>
  <dcterms:created xsi:type="dcterms:W3CDTF">2023-01-04T11:41:00Z</dcterms:created>
  <dcterms:modified xsi:type="dcterms:W3CDTF">2023-01-0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